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95c3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cf0b48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2eaff5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662587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2d2c5d47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ca8b64b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2:49:23Z</dcterms:created>
  <dcterms:modified xsi:type="dcterms:W3CDTF">2019-08-08T12:49:23Z</dcterms:modified>
</cp:coreProperties>
</file>